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X6641b9d11a743deea6d65955f04c708515ab414"/>
    <w:p>
      <w:pPr>
        <w:pStyle w:val="Heading1"/>
      </w:pPr>
      <w:r>
        <w:t xml:space="preserve">Cover Letter for Environmental Engineer Position in United States Los Angeles</w:t>
      </w:r>
    </w:p>
    <w:p>
      <w:pPr>
        <w:pStyle w:val="FirstParagraph"/>
      </w:pPr>
      <w:r>
        <w:t xml:space="preserve">[Your Full Name]</w:t>
      </w:r>
      <w:r>
        <w:br/>
      </w:r>
      <w:r>
        <w:t xml:space="preserve">[Your Address]</w:t>
      </w:r>
      <w:r>
        <w:br/>
      </w:r>
      <w:r>
        <w:t xml:space="preserve">[City, State, ZIP Code]</w:t>
      </w:r>
      <w:r>
        <w:br/>
      </w:r>
      <w:r>
        <w:t xml:space="preserve">[Email Address] | [Phone Number] | [LinkedIn/Portfolio Link]</w:t>
      </w:r>
    </w:p>
    <w:p>
      <w:pPr>
        <w:pStyle w:val="BodyText"/>
      </w:pPr>
      <w:r>
        <w:t xml:space="preserve">[Hiring Manager's Name]</w:t>
      </w:r>
      <w:r>
        <w:br/>
      </w:r>
      <w:r>
        <w:t xml:space="preserve">[Company Name]</w:t>
      </w:r>
      <w:r>
        <w:br/>
      </w:r>
      <w:r>
        <w:t xml:space="preserve">[Company Address]</w:t>
      </w:r>
      <w:r>
        <w:br/>
      </w:r>
      <w:r>
        <w:t xml:space="preserve">[City, State, ZIP Code]</w:t>
      </w:r>
    </w:p>
    <w:p>
      <w:pPr>
        <w:pStyle w:val="BodyText"/>
      </w:pPr>
      <w:r>
        <w:t xml:space="preserve">Dear [Hiring Manager's Name],</w:t>
      </w:r>
    </w:p>
    <w:p>
      <w:pPr>
        <w:pStyle w:val="BodyText"/>
      </w:pPr>
      <w:r>
        <w:t xml:space="preserve">I am writing to express my enthusiastic interest in the Environmental Engineer position at your organization in the United States Los Angeles. As a dedicated professional with over [X years] of experience in environmental engineering, I have consistently focused on addressing complex environmental challenges while aligning with the unique needs of urban ecosystems like those in Los Angeles. My background, combined with a deep understanding of sustainability practices and regulatory frameworks specific to California, positions me to contribute meaningfully to your mission of fostering eco-friendly solutions in one of the most environmentally conscious regions in the United States.</w:t>
      </w:r>
    </w:p>
    <w:p>
      <w:pPr>
        <w:pStyle w:val="BodyText"/>
      </w:pPr>
      <w:r>
        <w:t xml:space="preserve">Los Angeles is a city at the forefront of environmental innovation, grappling with issues such as air quality management, water conservation, and climate resilience. As an Environmental Engineer, I have spent years developing strategies to mitigate these challenges while ensuring compliance with local, state, and federal regulations. My work in [specific project or area] has equipped me with the technical expertise to design systems that reduce environmental impact and promote long-term sustainability. For instance, during my tenure at [Previous Company/Organization], I led a team in optimizing wastewater treatment processes, resulting in a 25% reduction in energy consumption and improved compliance with California’s stringent water quality standards. This experience has honed my ability to balance technical precision with practical implementation—a skill that is especially critical in the dynamic environment of United States Los Angeles.</w:t>
      </w:r>
    </w:p>
    <w:p>
      <w:pPr>
        <w:pStyle w:val="BodyText"/>
      </w:pPr>
      <w:r>
        <w:t xml:space="preserve">What draws me to this opportunity is your organization’s commitment to advancing environmental stewardship through cutting-edge engineering solutions. In a city where sustainability initiatives are woven into the fabric of daily life, I am particularly inspired by your focus on [specific project, initiative, or value mentioned in the company’s website or job posting]. For example, I was especially impressed by your recent work on [specific project name or description], which aligns with my passion for integrating renewable energy systems into urban infrastructure. My academic training and professional experiences have prepared me to contribute to such endeavors, whether through conducting environmental impact assessments, designing green infrastructure, or advising on policy compliance.</w:t>
      </w:r>
    </w:p>
    <w:p>
      <w:pPr>
        <w:pStyle w:val="BodyText"/>
      </w:pPr>
      <w:r>
        <w:t xml:space="preserve">My educational foundation in Environmental Engineering from [University Name] provided me with a strong theoretical base in areas such as fluid mechanics, environmental chemistry, and hazardous waste management. However, it is my hands-on experience that has truly shaped my approach to problem-solving. In Los Angeles, where the intersection of urban development and environmental protection is ever-evolving, I have worked on projects ranging from air quality monitoring for industrial facilities to designing stormwater management systems for residential communities. These experiences have not only deepened my technical skills but also reinforced my ability to collaborate with multidisciplinary teams, including policymakers, community stakeholders, and fellow engineers.</w:t>
      </w:r>
    </w:p>
    <w:p>
      <w:pPr>
        <w:pStyle w:val="BodyText"/>
      </w:pPr>
      <w:r>
        <w:t xml:space="preserve">One of the most rewarding aspects of my career has been contributing to initiatives that directly benefit underserved communities. In Los Angeles, where environmental justice is a pressing concern, I have partnered with local organizations to implement solutions that address disproportionate pollution exposure in low-income neighborhoods. For example, I helped design a community-based air quality monitoring network that empowered residents with real-time data and advocated for policy changes to reduce emissions from nearby sources. This work underscored the importance of equitable environmental practices—a principle I aim to uphold in every project I undertake.</w:t>
      </w:r>
    </w:p>
    <w:p>
      <w:pPr>
        <w:pStyle w:val="BodyText"/>
      </w:pPr>
      <w:r>
        <w:t xml:space="preserve">In addition to my technical expertise, I bring a collaborative mindset and a commitment to continuous learning. The field of environmental engineering is constantly evolving, and I stay updated on the latest advancements by attending conferences such as the American Society of Civil Engineers (ASCE) annual meeting and participating in professional development courses on emerging technologies like AI-driven environmental modeling. This proactive approach ensures that I can leverage innovative tools to enhance project outcomes while adhering to the highest standards of safety and sustainability.</w:t>
      </w:r>
    </w:p>
    <w:p>
      <w:pPr>
        <w:pStyle w:val="BodyText"/>
      </w:pPr>
      <w:r>
        <w:t xml:space="preserve">The United States Los Angeles region presents unique challenges and opportunities for environmental engineers. From combating wildfires through land management strategies to advancing green energy transitions, the work here requires adaptability, creativity, and a deep respect for the local ecosystem. I am particularly drawn to your organization’s emphasis on [specific value or project], as it reflects a forward-thinking approach that aligns with my own professional philosophy. I am eager to contribute my skills in environmental assessment, regulatory compliance, and sustainable design to support your team’s goals.</w:t>
      </w:r>
    </w:p>
    <w:p>
      <w:pPr>
        <w:pStyle w:val="BodyText"/>
      </w:pPr>
      <w:r>
        <w:t xml:space="preserve">Thank you for considering my application. I would welcome the opportunity to discuss how my experience and vision align with your organization’s mission. Please feel free to contact me at [Phone Number] or [Email Address] at your earliest convenience. I am available for an interview at your discretion and look forward to the possibility of contributing to the continued success of [Company Name] in advancing environmental solutions for Los Angeles and beyond.</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4T01:14:30Z</dcterms:created>
  <dcterms:modified xsi:type="dcterms:W3CDTF">2026-07-24T01:14:30Z</dcterms:modified>
</cp:coreProperties>
</file>

<file path=docProps/custom.xml><?xml version="1.0" encoding="utf-8"?>
<Properties xmlns="http://schemas.openxmlformats.org/officeDocument/2006/custom-properties" xmlns:vt="http://schemas.openxmlformats.org/officeDocument/2006/docPropsVTypes"/>
</file>